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2938" w:rsidRDefault="00DE3779" w:rsidP="00D52938">
      <w:pPr>
        <w:pStyle w:val="Title"/>
      </w:pPr>
      <w:r>
        <w:t>HoA</w:t>
      </w:r>
      <w:r w:rsidR="00D52938">
        <w:t>#</w:t>
      </w:r>
      <w:r w:rsidR="00B8585C">
        <w:t>5</w:t>
      </w:r>
      <w:r w:rsidR="00D52938">
        <w:t>:</w:t>
      </w:r>
      <w:r>
        <w:t xml:space="preserve"> </w:t>
      </w:r>
      <w:r w:rsidR="00394756">
        <w:t>Network Security</w:t>
      </w:r>
      <w:r w:rsidR="00D52938">
        <w:t xml:space="preserve"> </w:t>
      </w:r>
    </w:p>
    <w:p w:rsidR="00D52938" w:rsidRDefault="00D52938" w:rsidP="00D52938">
      <w:r>
        <w:t xml:space="preserve">This class assignment will get you familiar with </w:t>
      </w:r>
      <w:r w:rsidR="00394756">
        <w:t>securing networks and data transfer</w:t>
      </w:r>
      <w:r w:rsidR="00953E76">
        <w:t xml:space="preserve"> over TCP/IP Ethernet networks</w:t>
      </w:r>
      <w:r>
        <w:t xml:space="preserve">. By the end of the </w:t>
      </w:r>
      <w:proofErr w:type="spellStart"/>
      <w:r w:rsidR="00DE3779">
        <w:t>HoA</w:t>
      </w:r>
      <w:proofErr w:type="spellEnd"/>
      <w:r>
        <w:t>, you should be able to:</w:t>
      </w:r>
    </w:p>
    <w:p w:rsidR="00953E76" w:rsidRDefault="00953E76" w:rsidP="00953E76">
      <w:pPr>
        <w:pStyle w:val="ListParagraph"/>
        <w:numPr>
          <w:ilvl w:val="0"/>
          <w:numId w:val="9"/>
        </w:numPr>
      </w:pPr>
      <w:r>
        <w:t>Discuss the motivation behind securing TCP/IP Ethernet networks</w:t>
      </w:r>
    </w:p>
    <w:p w:rsidR="00953E76" w:rsidRDefault="00953E76" w:rsidP="00953E76">
      <w:pPr>
        <w:pStyle w:val="ListParagraph"/>
        <w:numPr>
          <w:ilvl w:val="0"/>
          <w:numId w:val="9"/>
        </w:numPr>
      </w:pPr>
      <w:r>
        <w:t>Be aware of cybercrime and how to avoid it</w:t>
      </w:r>
    </w:p>
    <w:p w:rsidR="00953E76" w:rsidRDefault="00953E76" w:rsidP="00953E76">
      <w:pPr>
        <w:pStyle w:val="ListParagraph"/>
        <w:numPr>
          <w:ilvl w:val="0"/>
          <w:numId w:val="9"/>
        </w:numPr>
      </w:pPr>
      <w:r>
        <w:t>Discuss the five key areas of TCP/IP security:</w:t>
      </w:r>
    </w:p>
    <w:p w:rsidR="00953E76" w:rsidRDefault="00953E76" w:rsidP="00953E76">
      <w:pPr>
        <w:pStyle w:val="ListParagraph"/>
        <w:numPr>
          <w:ilvl w:val="1"/>
          <w:numId w:val="9"/>
        </w:numPr>
      </w:pPr>
      <w:r>
        <w:t>Encryption</w:t>
      </w:r>
    </w:p>
    <w:p w:rsidR="00953E76" w:rsidRDefault="00953E76" w:rsidP="00953E76">
      <w:pPr>
        <w:pStyle w:val="ListParagraph"/>
        <w:numPr>
          <w:ilvl w:val="1"/>
          <w:numId w:val="9"/>
        </w:numPr>
      </w:pPr>
      <w:r>
        <w:t>Integrity</w:t>
      </w:r>
    </w:p>
    <w:p w:rsidR="00953E76" w:rsidRDefault="00953E76" w:rsidP="00953E76">
      <w:pPr>
        <w:pStyle w:val="ListParagraph"/>
        <w:numPr>
          <w:ilvl w:val="1"/>
          <w:numId w:val="9"/>
        </w:numPr>
      </w:pPr>
      <w:r>
        <w:t>Nonrepudiation</w:t>
      </w:r>
    </w:p>
    <w:p w:rsidR="00953E76" w:rsidRDefault="00953E76" w:rsidP="00953E76">
      <w:pPr>
        <w:pStyle w:val="ListParagraph"/>
        <w:numPr>
          <w:ilvl w:val="1"/>
          <w:numId w:val="9"/>
        </w:numPr>
      </w:pPr>
      <w:r>
        <w:t>Authentication</w:t>
      </w:r>
    </w:p>
    <w:p w:rsidR="00953E76" w:rsidRDefault="00953E76" w:rsidP="00953E76">
      <w:pPr>
        <w:pStyle w:val="ListParagraph"/>
        <w:numPr>
          <w:ilvl w:val="1"/>
          <w:numId w:val="9"/>
        </w:numPr>
      </w:pPr>
      <w:r>
        <w:t xml:space="preserve">Authorization </w:t>
      </w:r>
    </w:p>
    <w:p w:rsidR="00953E76" w:rsidRDefault="00953E76" w:rsidP="00953E76">
      <w:pPr>
        <w:pStyle w:val="ListParagraph"/>
        <w:numPr>
          <w:ilvl w:val="0"/>
          <w:numId w:val="9"/>
        </w:numPr>
      </w:pPr>
      <w:r>
        <w:t>Discuss the encryption/authentication standards</w:t>
      </w:r>
    </w:p>
    <w:p w:rsidR="00880804" w:rsidRDefault="00880804" w:rsidP="00880804">
      <w:pPr>
        <w:pStyle w:val="Heading1"/>
      </w:pPr>
      <w:r>
        <w:t>Cyberattacks in the News</w:t>
      </w:r>
    </w:p>
    <w:p w:rsidR="006F72D6" w:rsidRDefault="006F72D6" w:rsidP="006F72D6">
      <w:pPr>
        <w:pStyle w:val="ListParagraph"/>
        <w:numPr>
          <w:ilvl w:val="0"/>
          <w:numId w:val="21"/>
        </w:numPr>
      </w:pPr>
      <w:r>
        <w:t xml:space="preserve">To begin, find two examples of security breaches in the news. </w:t>
      </w:r>
      <w:r>
        <w:rPr>
          <w:i/>
        </w:rPr>
        <w:t>B</w:t>
      </w:r>
      <w:r w:rsidR="00880804" w:rsidRPr="00916418">
        <w:rPr>
          <w:i/>
        </w:rPr>
        <w:t>riefly</w:t>
      </w:r>
      <w:r w:rsidR="00880804">
        <w:t xml:space="preserve"> summarize the </w:t>
      </w:r>
      <w:r>
        <w:t>articles. F</w:t>
      </w:r>
    </w:p>
    <w:p w:rsidR="00394756" w:rsidRDefault="00394756" w:rsidP="006F72D6">
      <w:pPr>
        <w:pStyle w:val="Heading1"/>
      </w:pPr>
      <w:r>
        <w:t>Cybersecurity &amp; Crime: Common Types and How to Avoid IT</w:t>
      </w:r>
    </w:p>
    <w:p w:rsidR="00953E76" w:rsidRDefault="00D1577D" w:rsidP="00394756">
      <w:r>
        <w:t>Watch</w:t>
      </w:r>
      <w:r w:rsidR="00394756">
        <w:t xml:space="preserve"> the video called </w:t>
      </w:r>
      <w:hyperlink r:id="rId7" w:history="1">
        <w:r w:rsidR="00394756" w:rsidRPr="00394756">
          <w:rPr>
            <w:rStyle w:val="Hyperlink"/>
          </w:rPr>
          <w:t>The Internet: Cybersec</w:t>
        </w:r>
        <w:r w:rsidR="00394756" w:rsidRPr="00394756">
          <w:rPr>
            <w:rStyle w:val="Hyperlink"/>
          </w:rPr>
          <w:t>u</w:t>
        </w:r>
        <w:r w:rsidR="00394756" w:rsidRPr="00394756">
          <w:rPr>
            <w:rStyle w:val="Hyperlink"/>
          </w:rPr>
          <w:t>rity and Crime</w:t>
        </w:r>
      </w:hyperlink>
      <w:r w:rsidR="00394756">
        <w:t xml:space="preserve">. In the video, security experts from Google and Symantec discuss common types of cybercrime and provide tips on how to avoid it. Your task is to watch the five minute video and discuss: </w:t>
      </w:r>
    </w:p>
    <w:p w:rsidR="00953E76" w:rsidRDefault="00953E76" w:rsidP="00953E76">
      <w:pPr>
        <w:pStyle w:val="ListParagraph"/>
        <w:numPr>
          <w:ilvl w:val="0"/>
          <w:numId w:val="20"/>
        </w:numPr>
      </w:pPr>
      <w:r>
        <w:t>The</w:t>
      </w:r>
      <w:r w:rsidR="00394756">
        <w:t xml:space="preserve"> most com</w:t>
      </w:r>
      <w:r>
        <w:t>mon types of cybercrime</w:t>
      </w:r>
    </w:p>
    <w:p w:rsidR="00394756" w:rsidRPr="00394756" w:rsidRDefault="00953E76" w:rsidP="00953E76">
      <w:pPr>
        <w:pStyle w:val="ListParagraph"/>
        <w:numPr>
          <w:ilvl w:val="0"/>
          <w:numId w:val="20"/>
        </w:numPr>
      </w:pPr>
      <w:r>
        <w:t>The</w:t>
      </w:r>
      <w:r w:rsidR="00394756">
        <w:t xml:space="preserve"> top four tips on</w:t>
      </w:r>
      <w:r>
        <w:t xml:space="preserve"> how to avoid being hacked</w:t>
      </w:r>
    </w:p>
    <w:p w:rsidR="00D52938" w:rsidRDefault="00394756" w:rsidP="00D52938">
      <w:pPr>
        <w:pStyle w:val="Heading1"/>
      </w:pPr>
      <w:r>
        <w:t>Encryption</w:t>
      </w:r>
    </w:p>
    <w:p w:rsidR="005A146B" w:rsidRDefault="00394756" w:rsidP="00394756">
      <w:r>
        <w:t xml:space="preserve">Next, watch the video called </w:t>
      </w:r>
      <w:hyperlink r:id="rId8" w:history="1">
        <w:r w:rsidRPr="00394756">
          <w:rPr>
            <w:rStyle w:val="Hyperlink"/>
          </w:rPr>
          <w:t>The Internet: Encryption &amp; Pub</w:t>
        </w:r>
        <w:r w:rsidRPr="00394756">
          <w:rPr>
            <w:rStyle w:val="Hyperlink"/>
          </w:rPr>
          <w:t>l</w:t>
        </w:r>
        <w:r w:rsidRPr="00394756">
          <w:rPr>
            <w:rStyle w:val="Hyperlink"/>
          </w:rPr>
          <w:t>ic Keys</w:t>
        </w:r>
      </w:hyperlink>
      <w:r>
        <w:t xml:space="preserve">. </w:t>
      </w:r>
      <w:r w:rsidR="00953E76">
        <w:t>Based on the video (and the book), answer the following questions.</w:t>
      </w:r>
    </w:p>
    <w:p w:rsidR="005A146B" w:rsidRDefault="00394756" w:rsidP="005A146B">
      <w:pPr>
        <w:pStyle w:val="ListParagraph"/>
        <w:numPr>
          <w:ilvl w:val="0"/>
          <w:numId w:val="9"/>
        </w:numPr>
      </w:pPr>
      <w:r>
        <w:t xml:space="preserve">What is encryption? Give an example. </w:t>
      </w:r>
    </w:p>
    <w:p w:rsidR="00394756" w:rsidRDefault="00394756" w:rsidP="005A146B">
      <w:pPr>
        <w:pStyle w:val="ListParagraph"/>
        <w:numPr>
          <w:ilvl w:val="0"/>
          <w:numId w:val="9"/>
        </w:numPr>
      </w:pPr>
      <w:r>
        <w:t xml:space="preserve">Discus the Caesar cipher </w:t>
      </w:r>
      <w:r w:rsidR="005A146B">
        <w:t>(this is also in the book in Chapter 1</w:t>
      </w:r>
      <w:r w:rsidR="00B8585C">
        <w:t>0</w:t>
      </w:r>
      <w:r w:rsidR="005A146B">
        <w:t>). Why is the Caesar cipher bad?</w:t>
      </w:r>
    </w:p>
    <w:p w:rsidR="005A146B" w:rsidRDefault="005A146B" w:rsidP="005A146B">
      <w:pPr>
        <w:pStyle w:val="ListParagraph"/>
        <w:numPr>
          <w:ilvl w:val="0"/>
          <w:numId w:val="9"/>
        </w:numPr>
      </w:pPr>
      <w:r>
        <w:t>Explain symmetric and asymmetric encryption</w:t>
      </w:r>
      <w:r w:rsidR="00FF2F6B">
        <w:t>, and public keys and private keys. What is an example?</w:t>
      </w:r>
    </w:p>
    <w:p w:rsidR="005A146B" w:rsidRPr="00394756" w:rsidRDefault="00FF2F6B" w:rsidP="005A146B">
      <w:pPr>
        <w:pStyle w:val="ListParagraph"/>
        <w:numPr>
          <w:ilvl w:val="0"/>
          <w:numId w:val="9"/>
        </w:numPr>
      </w:pPr>
      <w:r>
        <w:t>What is SSL and TLS?</w:t>
      </w:r>
    </w:p>
    <w:p w:rsidR="00601794" w:rsidRDefault="00FF2F6B" w:rsidP="00601794">
      <w:pPr>
        <w:pStyle w:val="Heading1"/>
      </w:pPr>
      <w:r>
        <w:t>Integrity</w:t>
      </w:r>
    </w:p>
    <w:p w:rsidR="00FF2F6B" w:rsidRDefault="00FF2F6B" w:rsidP="00FF2F6B">
      <w:pPr>
        <w:pStyle w:val="ListParagraph"/>
        <w:numPr>
          <w:ilvl w:val="0"/>
          <w:numId w:val="14"/>
        </w:numPr>
      </w:pPr>
      <w:r>
        <w:t xml:space="preserve">What </w:t>
      </w:r>
      <w:r w:rsidR="00953E76">
        <w:t>does</w:t>
      </w:r>
      <w:r>
        <w:t xml:space="preserve"> integrity</w:t>
      </w:r>
      <w:r w:rsidR="00953E76">
        <w:t xml:space="preserve"> mean</w:t>
      </w:r>
      <w:r>
        <w:t xml:space="preserve"> in the context of networking? </w:t>
      </w:r>
    </w:p>
    <w:p w:rsidR="00FF2F6B" w:rsidRDefault="00FF2F6B" w:rsidP="00FF2F6B">
      <w:pPr>
        <w:pStyle w:val="ListParagraph"/>
        <w:numPr>
          <w:ilvl w:val="0"/>
          <w:numId w:val="14"/>
        </w:numPr>
      </w:pPr>
      <w:r>
        <w:t xml:space="preserve">Explain hash and the secure hash algorithm. </w:t>
      </w:r>
    </w:p>
    <w:p w:rsidR="00FF2F6B" w:rsidRDefault="00FF2F6B" w:rsidP="00FF2F6B">
      <w:pPr>
        <w:pStyle w:val="ListParagraph"/>
        <w:numPr>
          <w:ilvl w:val="0"/>
          <w:numId w:val="14"/>
        </w:numPr>
      </w:pPr>
      <w:r>
        <w:t>What is MD5</w:t>
      </w:r>
      <w:r w:rsidR="00953E76">
        <w:t>?</w:t>
      </w:r>
      <w:r>
        <w:t xml:space="preserve"> Visit the following website—</w:t>
      </w:r>
      <w:hyperlink r:id="rId9" w:history="1">
        <w:r w:rsidRPr="00FF2F6B">
          <w:rPr>
            <w:rStyle w:val="Hyperlink"/>
          </w:rPr>
          <w:t>http://www.md5hash</w:t>
        </w:r>
        <w:bookmarkStart w:id="0" w:name="_GoBack"/>
        <w:bookmarkEnd w:id="0"/>
        <w:r w:rsidRPr="00FF2F6B">
          <w:rPr>
            <w:rStyle w:val="Hyperlink"/>
          </w:rPr>
          <w:t>g</w:t>
        </w:r>
        <w:r w:rsidRPr="00FF2F6B">
          <w:rPr>
            <w:rStyle w:val="Hyperlink"/>
          </w:rPr>
          <w:t>enerator.com/</w:t>
        </w:r>
      </w:hyperlink>
      <w:r>
        <w:t xml:space="preserve">-- and generate a MD5 hash. </w:t>
      </w:r>
    </w:p>
    <w:p w:rsidR="00FF2F6B" w:rsidRDefault="00D1577D" w:rsidP="00C61B89">
      <w:pPr>
        <w:pStyle w:val="ListParagraph"/>
        <w:numPr>
          <w:ilvl w:val="1"/>
          <w:numId w:val="14"/>
        </w:numPr>
      </w:pPr>
      <w:r>
        <w:t>What hash did you create</w:t>
      </w:r>
      <w:r w:rsidR="00FF2F6B">
        <w:t xml:space="preserve">? </w:t>
      </w:r>
    </w:p>
    <w:p w:rsidR="00FA3AF4" w:rsidRDefault="00F24C84" w:rsidP="00FA3AF4">
      <w:pPr>
        <w:pStyle w:val="Heading1"/>
      </w:pPr>
      <w:r>
        <w:lastRenderedPageBreak/>
        <w:t>Nonrepudiation</w:t>
      </w:r>
    </w:p>
    <w:p w:rsidR="00F24C84" w:rsidRDefault="00F24C84" w:rsidP="00F24C84">
      <w:pPr>
        <w:pStyle w:val="ListParagraph"/>
        <w:numPr>
          <w:ilvl w:val="0"/>
          <w:numId w:val="15"/>
        </w:numPr>
      </w:pPr>
      <w:r>
        <w:t xml:space="preserve">Nonrepudiation is a fancy word that means what? </w:t>
      </w:r>
    </w:p>
    <w:p w:rsidR="00F24C84" w:rsidRDefault="00F24C84" w:rsidP="00F24C84">
      <w:pPr>
        <w:pStyle w:val="ListParagraph"/>
        <w:numPr>
          <w:ilvl w:val="0"/>
          <w:numId w:val="15"/>
        </w:numPr>
      </w:pPr>
      <w:r>
        <w:t>Explain digital signatures and why they are important.</w:t>
      </w:r>
    </w:p>
    <w:p w:rsidR="00F24C84" w:rsidRDefault="00F24C84" w:rsidP="00F24C84">
      <w:pPr>
        <w:pStyle w:val="ListParagraph"/>
        <w:numPr>
          <w:ilvl w:val="0"/>
          <w:numId w:val="15"/>
        </w:numPr>
      </w:pPr>
      <w:r>
        <w:t xml:space="preserve">What is a </w:t>
      </w:r>
      <w:r w:rsidR="00953E76">
        <w:t>certificate?</w:t>
      </w:r>
      <w:r>
        <w:t xml:space="preserve"> Give an example. </w:t>
      </w:r>
    </w:p>
    <w:p w:rsidR="004C0511" w:rsidRDefault="00F24C84" w:rsidP="004C0511">
      <w:pPr>
        <w:pStyle w:val="Heading1"/>
      </w:pPr>
      <w:r>
        <w:t xml:space="preserve">Authentication </w:t>
      </w:r>
    </w:p>
    <w:p w:rsidR="00D61635" w:rsidRDefault="00F24C84" w:rsidP="00F24C84">
      <w:pPr>
        <w:pStyle w:val="ListParagraph"/>
        <w:numPr>
          <w:ilvl w:val="0"/>
          <w:numId w:val="16"/>
        </w:numPr>
      </w:pPr>
      <w:r>
        <w:t>What is meant by authentication? Give an example.</w:t>
      </w:r>
    </w:p>
    <w:p w:rsidR="00F24C84" w:rsidRDefault="00F24C84" w:rsidP="00F24C84">
      <w:pPr>
        <w:pStyle w:val="ListParagraph"/>
        <w:numPr>
          <w:ilvl w:val="0"/>
          <w:numId w:val="16"/>
        </w:numPr>
      </w:pPr>
      <w:r>
        <w:t xml:space="preserve">Read the following article called </w:t>
      </w:r>
      <w:hyperlink r:id="rId10" w:history="1">
        <w:r w:rsidRPr="00F24C84">
          <w:rPr>
            <w:rStyle w:val="Hyperlink"/>
            <w:i/>
          </w:rPr>
          <w:t>Biometrics a</w:t>
        </w:r>
        <w:r w:rsidRPr="00F24C84">
          <w:rPr>
            <w:rStyle w:val="Hyperlink"/>
            <w:i/>
          </w:rPr>
          <w:t>n</w:t>
        </w:r>
        <w:r w:rsidRPr="00F24C84">
          <w:rPr>
            <w:rStyle w:val="Hyperlink"/>
            <w:i/>
          </w:rPr>
          <w:t>d mobiles: Banking’s Future</w:t>
        </w:r>
      </w:hyperlink>
      <w:r>
        <w:rPr>
          <w:i/>
        </w:rPr>
        <w:t xml:space="preserve">. </w:t>
      </w:r>
      <w:r>
        <w:t xml:space="preserve">What does this have to do with authentication? </w:t>
      </w:r>
      <w:r w:rsidR="004E3CBA">
        <w:t>What are some other authentication methods that interest you?</w:t>
      </w:r>
    </w:p>
    <w:p w:rsidR="004C0511" w:rsidRDefault="00F24C84" w:rsidP="004C0511">
      <w:pPr>
        <w:pStyle w:val="Heading1"/>
      </w:pPr>
      <w:r>
        <w:t>Authorization</w:t>
      </w:r>
    </w:p>
    <w:p w:rsidR="004C0511" w:rsidRDefault="00953E76" w:rsidP="00953E76">
      <w:pPr>
        <w:pStyle w:val="ListParagraph"/>
        <w:numPr>
          <w:ilvl w:val="0"/>
          <w:numId w:val="17"/>
        </w:numPr>
      </w:pPr>
      <w:r>
        <w:t>What is meant by authorization?</w:t>
      </w:r>
    </w:p>
    <w:p w:rsidR="00953E76" w:rsidRPr="00953E76" w:rsidRDefault="00953E76" w:rsidP="00953E76">
      <w:pPr>
        <w:pStyle w:val="ListParagraph"/>
        <w:numPr>
          <w:ilvl w:val="0"/>
          <w:numId w:val="17"/>
        </w:numPr>
      </w:pPr>
      <w:r>
        <w:t xml:space="preserve">What is an access control list? Summarize ACL </w:t>
      </w:r>
      <w:r w:rsidR="004E3CBA">
        <w:t>using</w:t>
      </w:r>
      <w:r>
        <w:t xml:space="preserve"> the following article: </w:t>
      </w:r>
      <w:hyperlink r:id="rId11" w:history="1">
        <w:r w:rsidRPr="00953E76">
          <w:rPr>
            <w:rStyle w:val="Hyperlink"/>
            <w:i/>
          </w:rPr>
          <w:t>Securin</w:t>
        </w:r>
        <w:r w:rsidRPr="00953E76">
          <w:rPr>
            <w:rStyle w:val="Hyperlink"/>
            <w:i/>
          </w:rPr>
          <w:t>g</w:t>
        </w:r>
        <w:r w:rsidRPr="00953E76">
          <w:rPr>
            <w:rStyle w:val="Hyperlink"/>
            <w:i/>
          </w:rPr>
          <w:t xml:space="preserve"> Networks: Access Control List Concepts</w:t>
        </w:r>
      </w:hyperlink>
    </w:p>
    <w:p w:rsidR="00953E76" w:rsidRDefault="00953E76" w:rsidP="00953E76">
      <w:pPr>
        <w:pStyle w:val="Heading1"/>
      </w:pPr>
      <w:r>
        <w:t>Encryption/Authentication Standards</w:t>
      </w:r>
    </w:p>
    <w:p w:rsidR="00953E76" w:rsidRDefault="00953E76" w:rsidP="00953E76">
      <w:r>
        <w:t xml:space="preserve">There are certain standards associated with encrypting TCP/IP Ethernet networks. These are: </w:t>
      </w:r>
    </w:p>
    <w:p w:rsidR="00953E76" w:rsidRDefault="00953E76" w:rsidP="00953E76">
      <w:pPr>
        <w:pStyle w:val="ListParagraph"/>
        <w:numPr>
          <w:ilvl w:val="0"/>
          <w:numId w:val="18"/>
        </w:numPr>
      </w:pPr>
      <w:r>
        <w:t>Secure Sockets Layer (SSL)</w:t>
      </w:r>
    </w:p>
    <w:p w:rsidR="00953E76" w:rsidRDefault="00953E76" w:rsidP="00953E76">
      <w:pPr>
        <w:pStyle w:val="ListParagraph"/>
        <w:numPr>
          <w:ilvl w:val="0"/>
          <w:numId w:val="18"/>
        </w:numPr>
      </w:pPr>
      <w:r>
        <w:t>Transport Layer Security (TLS)</w:t>
      </w:r>
    </w:p>
    <w:p w:rsidR="00953E76" w:rsidRDefault="00953E76" w:rsidP="00953E76">
      <w:pPr>
        <w:pStyle w:val="ListParagraph"/>
        <w:numPr>
          <w:ilvl w:val="0"/>
          <w:numId w:val="18"/>
        </w:numPr>
      </w:pPr>
      <w:r>
        <w:t>Internet Protocol Security (IP</w:t>
      </w:r>
      <w:r w:rsidR="006274E8">
        <w:t>s</w:t>
      </w:r>
      <w:r>
        <w:t>ec)</w:t>
      </w:r>
    </w:p>
    <w:p w:rsidR="006274E8" w:rsidRDefault="006274E8" w:rsidP="00953E76">
      <w:pPr>
        <w:pStyle w:val="ListParagraph"/>
        <w:numPr>
          <w:ilvl w:val="0"/>
          <w:numId w:val="18"/>
        </w:numPr>
      </w:pPr>
      <w:r>
        <w:t>HTTPS</w:t>
      </w:r>
    </w:p>
    <w:p w:rsidR="00953E76" w:rsidRPr="00953E76" w:rsidRDefault="004E3CBA" w:rsidP="00953E76">
      <w:r>
        <w:t>Briefly discuss the</w:t>
      </w:r>
      <w:r w:rsidR="00953E76">
        <w:t xml:space="preserve"> above standards and give an example of each.</w:t>
      </w:r>
    </w:p>
    <w:p w:rsidR="00953E76" w:rsidRPr="00601794" w:rsidRDefault="00953E76" w:rsidP="00953E76"/>
    <w:sectPr w:rsidR="00953E76" w:rsidRPr="00601794">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0655" w:rsidRDefault="00050655" w:rsidP="00D52938">
      <w:pPr>
        <w:spacing w:after="0" w:line="240" w:lineRule="auto"/>
      </w:pPr>
      <w:r>
        <w:separator/>
      </w:r>
    </w:p>
  </w:endnote>
  <w:endnote w:type="continuationSeparator" w:id="0">
    <w:p w:rsidR="00050655" w:rsidRDefault="00050655" w:rsidP="00D52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133070"/>
      <w:docPartObj>
        <w:docPartGallery w:val="Page Numbers (Bottom of Page)"/>
        <w:docPartUnique/>
      </w:docPartObj>
    </w:sdtPr>
    <w:sdtEndPr>
      <w:rPr>
        <w:noProof/>
      </w:rPr>
    </w:sdtEndPr>
    <w:sdtContent>
      <w:p w:rsidR="00EF3EF3" w:rsidRDefault="00522F19">
        <w:pPr>
          <w:pStyle w:val="Footer"/>
          <w:jc w:val="center"/>
        </w:pPr>
        <w:r>
          <w:fldChar w:fldCharType="begin"/>
        </w:r>
        <w:r>
          <w:instrText xml:space="preserve"> PAGE   \* MERGEFORMAT </w:instrText>
        </w:r>
        <w:r>
          <w:fldChar w:fldCharType="separate"/>
        </w:r>
        <w:r w:rsidR="006F72D6">
          <w:rPr>
            <w:noProof/>
          </w:rPr>
          <w:t>1</w:t>
        </w:r>
        <w:r>
          <w:rPr>
            <w:noProof/>
          </w:rPr>
          <w:fldChar w:fldCharType="end"/>
        </w:r>
      </w:p>
    </w:sdtContent>
  </w:sdt>
  <w:p w:rsidR="00EF3EF3" w:rsidRDefault="000506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0655" w:rsidRDefault="00050655" w:rsidP="00D52938">
      <w:pPr>
        <w:spacing w:after="0" w:line="240" w:lineRule="auto"/>
      </w:pPr>
      <w:r>
        <w:separator/>
      </w:r>
    </w:p>
  </w:footnote>
  <w:footnote w:type="continuationSeparator" w:id="0">
    <w:p w:rsidR="00050655" w:rsidRDefault="00050655" w:rsidP="00D529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63ED" w:rsidRDefault="00522F19" w:rsidP="000063ED">
    <w:pPr>
      <w:pStyle w:val="Header"/>
    </w:pPr>
    <w:r>
      <w:tab/>
    </w:r>
    <w:r>
      <w:tab/>
      <w:t xml:space="preserve">  MIS 423, Califf</w:t>
    </w:r>
  </w:p>
  <w:p w:rsidR="000063ED" w:rsidRDefault="000506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60CEB"/>
    <w:multiLevelType w:val="hybridMultilevel"/>
    <w:tmpl w:val="787A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03572"/>
    <w:multiLevelType w:val="hybridMultilevel"/>
    <w:tmpl w:val="3D68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5449D"/>
    <w:multiLevelType w:val="hybridMultilevel"/>
    <w:tmpl w:val="0D3E5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10166"/>
    <w:multiLevelType w:val="multilevel"/>
    <w:tmpl w:val="BD921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312D78"/>
    <w:multiLevelType w:val="multilevel"/>
    <w:tmpl w:val="464C2E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85FAD"/>
    <w:multiLevelType w:val="hybridMultilevel"/>
    <w:tmpl w:val="70726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033DE"/>
    <w:multiLevelType w:val="hybridMultilevel"/>
    <w:tmpl w:val="1BF00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558"/>
    <w:multiLevelType w:val="hybridMultilevel"/>
    <w:tmpl w:val="F1ACF9E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779EA"/>
    <w:multiLevelType w:val="hybridMultilevel"/>
    <w:tmpl w:val="61A2EB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666719"/>
    <w:multiLevelType w:val="hybridMultilevel"/>
    <w:tmpl w:val="A5BA5F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E0687B"/>
    <w:multiLevelType w:val="hybridMultilevel"/>
    <w:tmpl w:val="0038C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867F77"/>
    <w:multiLevelType w:val="hybridMultilevel"/>
    <w:tmpl w:val="E4925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847ADF"/>
    <w:multiLevelType w:val="hybridMultilevel"/>
    <w:tmpl w:val="08202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540269"/>
    <w:multiLevelType w:val="hybridMultilevel"/>
    <w:tmpl w:val="47B68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78841DF"/>
    <w:multiLevelType w:val="hybridMultilevel"/>
    <w:tmpl w:val="90825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1B26D3"/>
    <w:multiLevelType w:val="hybridMultilevel"/>
    <w:tmpl w:val="4A0C19CE"/>
    <w:lvl w:ilvl="0" w:tplc="A2007566">
      <w:start w:val="1"/>
      <w:numFmt w:val="decimal"/>
      <w:lvlText w:val="%1."/>
      <w:lvlJc w:val="left"/>
      <w:pPr>
        <w:ind w:left="795" w:hanging="360"/>
      </w:pPr>
      <w:rPr>
        <w:rFonts w:hint="default"/>
      </w:rPr>
    </w:lvl>
    <w:lvl w:ilvl="1" w:tplc="04090019">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6" w15:restartNumberingAfterBreak="0">
    <w:nsid w:val="603103B1"/>
    <w:multiLevelType w:val="hybridMultilevel"/>
    <w:tmpl w:val="99B67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9D0616"/>
    <w:multiLevelType w:val="hybridMultilevel"/>
    <w:tmpl w:val="4D041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1E5864"/>
    <w:multiLevelType w:val="hybridMultilevel"/>
    <w:tmpl w:val="87D8DB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89090D"/>
    <w:multiLevelType w:val="hybridMultilevel"/>
    <w:tmpl w:val="B17A4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EB636D"/>
    <w:multiLevelType w:val="hybridMultilevel"/>
    <w:tmpl w:val="31260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
  </w:num>
  <w:num w:numId="3">
    <w:abstractNumId w:val="4"/>
  </w:num>
  <w:num w:numId="4">
    <w:abstractNumId w:val="3"/>
  </w:num>
  <w:num w:numId="5">
    <w:abstractNumId w:val="1"/>
  </w:num>
  <w:num w:numId="6">
    <w:abstractNumId w:val="15"/>
  </w:num>
  <w:num w:numId="7">
    <w:abstractNumId w:val="14"/>
  </w:num>
  <w:num w:numId="8">
    <w:abstractNumId w:val="12"/>
  </w:num>
  <w:num w:numId="9">
    <w:abstractNumId w:val="11"/>
  </w:num>
  <w:num w:numId="10">
    <w:abstractNumId w:val="19"/>
  </w:num>
  <w:num w:numId="11">
    <w:abstractNumId w:val="18"/>
  </w:num>
  <w:num w:numId="12">
    <w:abstractNumId w:val="16"/>
  </w:num>
  <w:num w:numId="13">
    <w:abstractNumId w:val="8"/>
  </w:num>
  <w:num w:numId="14">
    <w:abstractNumId w:val="17"/>
  </w:num>
  <w:num w:numId="15">
    <w:abstractNumId w:val="7"/>
  </w:num>
  <w:num w:numId="16">
    <w:abstractNumId w:val="5"/>
  </w:num>
  <w:num w:numId="17">
    <w:abstractNumId w:val="0"/>
  </w:num>
  <w:num w:numId="18">
    <w:abstractNumId w:val="13"/>
  </w:num>
  <w:num w:numId="19">
    <w:abstractNumId w:val="10"/>
  </w:num>
  <w:num w:numId="20">
    <w:abstractNumId w:val="9"/>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Y3MjUwsDQ3NDJW0lEKTi0uzszPAykwrAUALfWYkSwAAAA="/>
  </w:docVars>
  <w:rsids>
    <w:rsidRoot w:val="00D52938"/>
    <w:rsid w:val="00050655"/>
    <w:rsid w:val="000508C0"/>
    <w:rsid w:val="00227244"/>
    <w:rsid w:val="00295F31"/>
    <w:rsid w:val="00394756"/>
    <w:rsid w:val="004C0511"/>
    <w:rsid w:val="004E3CBA"/>
    <w:rsid w:val="00522F19"/>
    <w:rsid w:val="005A146B"/>
    <w:rsid w:val="00601794"/>
    <w:rsid w:val="006274E8"/>
    <w:rsid w:val="006D54EA"/>
    <w:rsid w:val="006F72D6"/>
    <w:rsid w:val="007921C7"/>
    <w:rsid w:val="00880804"/>
    <w:rsid w:val="00901B2E"/>
    <w:rsid w:val="00916418"/>
    <w:rsid w:val="00953E76"/>
    <w:rsid w:val="009E30F2"/>
    <w:rsid w:val="00A67342"/>
    <w:rsid w:val="00AB0DF8"/>
    <w:rsid w:val="00AE6140"/>
    <w:rsid w:val="00B43C94"/>
    <w:rsid w:val="00B8585C"/>
    <w:rsid w:val="00C12C7B"/>
    <w:rsid w:val="00CC574F"/>
    <w:rsid w:val="00CD0BF6"/>
    <w:rsid w:val="00D1577D"/>
    <w:rsid w:val="00D52938"/>
    <w:rsid w:val="00D61635"/>
    <w:rsid w:val="00DE3779"/>
    <w:rsid w:val="00F24C84"/>
    <w:rsid w:val="00FA3AF4"/>
    <w:rsid w:val="00FF2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66C730-495B-497C-A175-68A2FBE6D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2938"/>
  </w:style>
  <w:style w:type="paragraph" w:styleId="Heading1">
    <w:name w:val="heading 1"/>
    <w:basedOn w:val="Normal"/>
    <w:next w:val="Normal"/>
    <w:link w:val="Heading1Char"/>
    <w:uiPriority w:val="9"/>
    <w:qFormat/>
    <w:rsid w:val="00D529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293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93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52938"/>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52938"/>
    <w:pPr>
      <w:ind w:left="720"/>
      <w:contextualSpacing/>
    </w:pPr>
  </w:style>
  <w:style w:type="table" w:styleId="TableGrid">
    <w:name w:val="Table Grid"/>
    <w:basedOn w:val="TableNormal"/>
    <w:uiPriority w:val="39"/>
    <w:rsid w:val="00D52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529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2938"/>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529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938"/>
  </w:style>
  <w:style w:type="paragraph" w:styleId="Footer">
    <w:name w:val="footer"/>
    <w:basedOn w:val="Normal"/>
    <w:link w:val="FooterChar"/>
    <w:uiPriority w:val="99"/>
    <w:unhideWhenUsed/>
    <w:rsid w:val="00D529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938"/>
  </w:style>
  <w:style w:type="character" w:styleId="Hyperlink">
    <w:name w:val="Hyperlink"/>
    <w:basedOn w:val="DefaultParagraphFont"/>
    <w:uiPriority w:val="99"/>
    <w:unhideWhenUsed/>
    <w:rsid w:val="00D52938"/>
    <w:rPr>
      <w:color w:val="0563C1" w:themeColor="hyperlink"/>
      <w:u w:val="single"/>
    </w:rPr>
  </w:style>
  <w:style w:type="paragraph" w:styleId="NormalWeb">
    <w:name w:val="Normal (Web)"/>
    <w:basedOn w:val="Normal"/>
    <w:uiPriority w:val="99"/>
    <w:semiHidden/>
    <w:unhideWhenUsed/>
    <w:rsid w:val="00D52938"/>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D52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2938"/>
    <w:rPr>
      <w:sz w:val="20"/>
      <w:szCs w:val="20"/>
    </w:rPr>
  </w:style>
  <w:style w:type="character" w:styleId="FootnoteReference">
    <w:name w:val="footnote reference"/>
    <w:basedOn w:val="DefaultParagraphFont"/>
    <w:uiPriority w:val="99"/>
    <w:semiHidden/>
    <w:unhideWhenUsed/>
    <w:rsid w:val="00D52938"/>
    <w:rPr>
      <w:vertAlign w:val="superscript"/>
    </w:rPr>
  </w:style>
  <w:style w:type="character" w:styleId="FollowedHyperlink">
    <w:name w:val="FollowedHyperlink"/>
    <w:basedOn w:val="DefaultParagraphFont"/>
    <w:uiPriority w:val="99"/>
    <w:semiHidden/>
    <w:unhideWhenUsed/>
    <w:rsid w:val="00DE37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ZghMPWGXexs&amp;index=5&amp;list=PLzdnOPI1iJNfMRZm5DDxco3UdsFegvuB7"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AuYNXgO_f3Y&amp;feature=youtu.b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luralsight.com/blog/it-ops/access-control-list-concept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nbc.com/2014/06/10/biometrics-and-mobiles-bankings-future.html" TargetMode="External"/><Relationship Id="rId4" Type="http://schemas.openxmlformats.org/officeDocument/2006/relationships/webSettings" Target="webSettings.xml"/><Relationship Id="rId9" Type="http://schemas.openxmlformats.org/officeDocument/2006/relationships/hyperlink" Target="http://www.md5hashgenerato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31</Words>
  <Characters>245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aliff</dc:creator>
  <cp:keywords/>
  <dc:description/>
  <cp:lastModifiedBy>Christopher Califf</cp:lastModifiedBy>
  <cp:revision>3</cp:revision>
  <dcterms:created xsi:type="dcterms:W3CDTF">2019-05-08T18:39:00Z</dcterms:created>
  <dcterms:modified xsi:type="dcterms:W3CDTF">2019-05-08T18:41:00Z</dcterms:modified>
</cp:coreProperties>
</file>